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8B18A4" w:rsidRDefault="00ED243F" w:rsidP="00F42F96">
      <w:pPr>
        <w:spacing w:line="360" w:lineRule="auto"/>
        <w:rPr>
          <w:rFonts w:ascii="Arial" w:hAnsi="Arial" w:cs="Arial"/>
        </w:rPr>
        <w:sectPr w:rsidR="00813410" w:rsidRPr="008B18A4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8B18A4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8B18A4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9CE3EAB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Contact:</w:t>
      </w:r>
      <w:r w:rsidR="00270896">
        <w:rPr>
          <w:rFonts w:ascii="Arial" w:hAnsi="Arial" w:cs="Arial"/>
        </w:rPr>
        <w:t xml:space="preserve"> </w:t>
      </w:r>
      <w:hyperlink r:id="rId10" w:history="1">
        <w:r w:rsidRPr="008B18A4">
          <w:rPr>
            <w:rStyle w:val="Hyperlink"/>
            <w:rFonts w:ascii="Arial" w:hAnsi="Arial" w:cs="Arial"/>
            <w:b/>
          </w:rPr>
          <w:t>Clyne</w:t>
        </w:r>
        <w:r w:rsidR="00270896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Media,</w:t>
        </w:r>
        <w:r w:rsidR="00270896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Inc.</w:t>
        </w:r>
      </w:hyperlink>
    </w:p>
    <w:p w14:paraId="723B58CD" w14:textId="34CCBD64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Tel:</w:t>
      </w:r>
      <w:r w:rsidR="00270896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(615)</w:t>
      </w:r>
      <w:r w:rsidR="00270896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662-1616</w:t>
      </w:r>
    </w:p>
    <w:p w14:paraId="1D6D6B41" w14:textId="77777777" w:rsidR="00813410" w:rsidRPr="008B18A4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8B18A4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8B18A4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06E88D2E" w14:textId="30574DB7" w:rsidR="008620BC" w:rsidRPr="00A22FCF" w:rsidRDefault="008620BC" w:rsidP="00CC5B12">
      <w:pPr>
        <w:spacing w:line="360" w:lineRule="auto"/>
        <w:jc w:val="center"/>
        <w:rPr>
          <w:rFonts w:ascii="Arial" w:eastAsia="Arial" w:hAnsi="Arial" w:cs="Arial"/>
          <w:sz w:val="28"/>
          <w:szCs w:val="28"/>
        </w:rPr>
      </w:pPr>
      <w:r w:rsidRPr="00A22FCF">
        <w:rPr>
          <w:rFonts w:ascii="Arial" w:eastAsia="Arial" w:hAnsi="Arial" w:cs="Arial"/>
          <w:b/>
          <w:bCs/>
          <w:sz w:val="28"/>
          <w:szCs w:val="28"/>
        </w:rPr>
        <w:t>Always</w:t>
      </w:r>
      <w:r w:rsidR="002708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Pr="00A22FCF">
        <w:rPr>
          <w:rFonts w:ascii="Arial" w:eastAsia="Arial" w:hAnsi="Arial" w:cs="Arial"/>
          <w:b/>
          <w:bCs/>
          <w:sz w:val="28"/>
          <w:szCs w:val="28"/>
        </w:rPr>
        <w:t>Listening:</w:t>
      </w:r>
      <w:r w:rsidR="002708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Pr="00A22FCF">
        <w:rPr>
          <w:rFonts w:ascii="Arial" w:eastAsia="Arial" w:hAnsi="Arial" w:cs="Arial"/>
          <w:b/>
          <w:bCs/>
          <w:sz w:val="28"/>
          <w:szCs w:val="28"/>
        </w:rPr>
        <w:t>Behind-the-scenes</w:t>
      </w:r>
      <w:r w:rsidR="002708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Pr="00A22FCF">
        <w:rPr>
          <w:rFonts w:ascii="Arial" w:eastAsia="Arial" w:hAnsi="Arial" w:cs="Arial"/>
          <w:b/>
          <w:bCs/>
          <w:sz w:val="28"/>
          <w:szCs w:val="28"/>
        </w:rPr>
        <w:t>with</w:t>
      </w:r>
      <w:r w:rsidR="002708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Pr="00A22FCF">
        <w:rPr>
          <w:rFonts w:ascii="Arial" w:eastAsia="Arial" w:hAnsi="Arial" w:cs="Arial"/>
          <w:b/>
          <w:bCs/>
          <w:sz w:val="28"/>
          <w:szCs w:val="28"/>
        </w:rPr>
        <w:t>headphone</w:t>
      </w:r>
      <w:r w:rsidR="002708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Pr="00A22FCF">
        <w:rPr>
          <w:rFonts w:ascii="Arial" w:eastAsia="Arial" w:hAnsi="Arial" w:cs="Arial"/>
          <w:b/>
          <w:bCs/>
          <w:sz w:val="28"/>
          <w:szCs w:val="28"/>
        </w:rPr>
        <w:t>engineer</w:t>
      </w:r>
      <w:r w:rsidR="002708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proofErr w:type="spellStart"/>
      <w:r w:rsidRPr="00A22FCF">
        <w:rPr>
          <w:rFonts w:ascii="Arial" w:eastAsia="Arial" w:hAnsi="Arial" w:cs="Arial"/>
          <w:b/>
          <w:bCs/>
          <w:sz w:val="28"/>
          <w:szCs w:val="28"/>
        </w:rPr>
        <w:t>Shiwaku</w:t>
      </w:r>
      <w:proofErr w:type="spellEnd"/>
      <w:r w:rsidR="002708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proofErr w:type="spellStart"/>
      <w:r w:rsidRPr="00A22FCF">
        <w:rPr>
          <w:rFonts w:ascii="Arial" w:eastAsia="Arial" w:hAnsi="Arial" w:cs="Arial"/>
          <w:b/>
          <w:bCs/>
          <w:sz w:val="28"/>
          <w:szCs w:val="28"/>
        </w:rPr>
        <w:t>Nonomi</w:t>
      </w:r>
      <w:proofErr w:type="spellEnd"/>
    </w:p>
    <w:p w14:paraId="227CCAE5" w14:textId="4EC7FB5B" w:rsidR="008620BC" w:rsidRPr="00CC5B12" w:rsidRDefault="00270896" w:rsidP="00CC5B12">
      <w:p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28807AF9" w14:textId="6E37F275" w:rsidR="008620BC" w:rsidRPr="00CC5B12" w:rsidRDefault="008620BC" w:rsidP="00CC5B12">
      <w:pPr>
        <w:spacing w:line="360" w:lineRule="auto"/>
        <w:rPr>
          <w:rFonts w:ascii="Arial" w:eastAsia="Arial" w:hAnsi="Arial" w:cs="Arial"/>
        </w:rPr>
      </w:pPr>
      <w:r w:rsidRPr="00CC5B12">
        <w:rPr>
          <w:rFonts w:ascii="Arial" w:eastAsia="Arial" w:hAnsi="Arial" w:cs="Arial"/>
        </w:rPr>
        <w:t>F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irs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im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t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63-yea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istor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udio-Technica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ead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novat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ransduc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echnology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vit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amer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sid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t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quarter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achida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Japan</w:t>
      </w:r>
      <w:r w:rsidR="00A22FCF">
        <w:rPr>
          <w:rFonts w:ascii="Arial" w:eastAsia="Arial" w:hAnsi="Arial" w:cs="Arial"/>
        </w:rPr>
        <w:t>,</w:t>
      </w:r>
      <w:r w:rsidR="00270896">
        <w:rPr>
          <w:rFonts w:ascii="Arial" w:eastAsia="Arial" w:hAnsi="Arial" w:cs="Arial"/>
        </w:rPr>
        <w:t xml:space="preserve"> </w:t>
      </w:r>
      <w:hyperlink r:id="rId11" w:history="1">
        <w:r w:rsidRPr="00A22FCF">
          <w:rPr>
            <w:rStyle w:val="Hyperlink"/>
            <w:rFonts w:ascii="Arial" w:eastAsia="Arial" w:hAnsi="Arial" w:cs="Arial"/>
          </w:rPr>
          <w:t>to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capture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a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day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in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the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life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of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a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headphone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Pr="00A22FCF">
          <w:rPr>
            <w:rStyle w:val="Hyperlink"/>
            <w:rFonts w:ascii="Arial" w:eastAsia="Arial" w:hAnsi="Arial" w:cs="Arial"/>
          </w:rPr>
          <w:t>engineer</w:t>
        </w:r>
      </w:hyperlink>
      <w:r w:rsidRPr="00CC5B12">
        <w:rPr>
          <w:rFonts w:ascii="Arial" w:eastAsia="Arial" w:hAnsi="Arial" w:cs="Arial"/>
        </w:rPr>
        <w:t>.</w:t>
      </w:r>
      <w:r w:rsidR="00270896">
        <w:rPr>
          <w:rFonts w:ascii="Arial" w:eastAsia="Arial" w:hAnsi="Arial" w:cs="Arial"/>
        </w:rPr>
        <w:t xml:space="preserve">  </w:t>
      </w:r>
    </w:p>
    <w:p w14:paraId="63FA7CBE" w14:textId="61C469FC" w:rsidR="008620BC" w:rsidRPr="00CC5B12" w:rsidRDefault="00270896" w:rsidP="00CC5B12">
      <w:p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1B908082" w14:textId="62AF5078" w:rsidR="008620BC" w:rsidRPr="00CC5B12" w:rsidRDefault="008620BC" w:rsidP="00CC5B12">
      <w:pPr>
        <w:spacing w:line="360" w:lineRule="auto"/>
        <w:rPr>
          <w:rFonts w:ascii="Arial" w:eastAsia="Arial" w:hAnsi="Arial" w:cs="Arial"/>
        </w:rPr>
      </w:pPr>
      <w:proofErr w:type="spellStart"/>
      <w:r w:rsidRPr="00CC5B12">
        <w:rPr>
          <w:rFonts w:ascii="Arial" w:eastAsia="Arial" w:hAnsi="Arial" w:cs="Arial"/>
        </w:rPr>
        <w:t>Shiwaku</w:t>
      </w:r>
      <w:proofErr w:type="spellEnd"/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Nonomi</w:t>
      </w:r>
      <w:proofErr w:type="spellEnd"/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ork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udio-Technic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10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year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phon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ngineer</w:t>
      </w:r>
      <w:r w:rsidR="00A22FCF">
        <w:rPr>
          <w:rFonts w:ascii="Arial" w:eastAsia="Arial" w:hAnsi="Arial" w:cs="Arial"/>
        </w:rPr>
        <w:t>.</w:t>
      </w:r>
      <w:r w:rsidR="00270896">
        <w:rPr>
          <w:rFonts w:ascii="Arial" w:eastAsia="Arial" w:hAnsi="Arial" w:cs="Arial"/>
        </w:rPr>
        <w:t xml:space="preserve"> </w:t>
      </w:r>
      <w:r w:rsidR="00A22FCF">
        <w:rPr>
          <w:rFonts w:ascii="Arial" w:eastAsia="Arial" w:hAnsi="Arial" w:cs="Arial"/>
        </w:rPr>
        <w:t>I</w:t>
      </w:r>
      <w:r w:rsidRPr="00CC5B12">
        <w:rPr>
          <w:rFonts w:ascii="Arial" w:eastAsia="Arial" w:hAnsi="Arial" w:cs="Arial"/>
        </w:rPr>
        <w:t>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i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ocumentar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ak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viewer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ehind-the-scen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evelop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new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pen-back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R-seri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phones.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peak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bou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fession,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Nonomi</w:t>
      </w:r>
      <w:proofErr w:type="spellEnd"/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xplains</w:t>
      </w:r>
      <w:r w:rsidR="00A22FCF">
        <w:rPr>
          <w:rFonts w:ascii="Arial" w:eastAsia="Arial" w:hAnsi="Arial" w:cs="Arial"/>
        </w:rPr>
        <w:t>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“Whe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ee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omeon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irs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im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ne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xpla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ha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o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jus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a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ometh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impl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ke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ak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goo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ou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–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k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phones</w:t>
      </w:r>
      <w:r w:rsidR="00A22FCF">
        <w:rPr>
          <w:rFonts w:ascii="Arial" w:eastAsia="Arial" w:hAnsi="Arial" w:cs="Arial"/>
        </w:rPr>
        <w:t>.</w:t>
      </w:r>
      <w:r w:rsidRPr="00CC5B12">
        <w:rPr>
          <w:rFonts w:ascii="Arial" w:eastAsia="Arial" w:hAnsi="Arial" w:cs="Arial"/>
        </w:rPr>
        <w:t>”</w:t>
      </w:r>
    </w:p>
    <w:p w14:paraId="119EBBE5" w14:textId="279E0BB5" w:rsidR="008620BC" w:rsidRPr="00CC5B12" w:rsidRDefault="00270896" w:rsidP="00CC5B12">
      <w:p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119AEA4E" w14:textId="019E6AEF" w:rsidR="008620BC" w:rsidRPr="00CC5B12" w:rsidRDefault="008620BC" w:rsidP="00CC5B12">
      <w:pPr>
        <w:spacing w:line="360" w:lineRule="auto"/>
        <w:rPr>
          <w:rFonts w:ascii="Arial" w:eastAsia="Arial" w:hAnsi="Arial" w:cs="Arial"/>
        </w:rPr>
      </w:pPr>
      <w:r w:rsidRPr="00CC5B12">
        <w:rPr>
          <w:rFonts w:ascii="Arial" w:eastAsia="Arial" w:hAnsi="Arial" w:cs="Arial"/>
        </w:rPr>
        <w:t>A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udio-Technica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ea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ngineer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r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volv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ver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has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f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duc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evelopmen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ces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–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rom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totyp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ina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esig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–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o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Shiwaku-san</w:t>
      </w:r>
      <w:proofErr w:type="spellEnd"/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a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nsur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ver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etai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f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phon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ee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duc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rief.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newl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releas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R-series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xpertis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ransduc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echnolog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articularl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useful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pen</w:t>
      </w:r>
      <w:r w:rsidR="00A22FCF">
        <w:rPr>
          <w:rFonts w:ascii="Arial" w:eastAsia="Arial" w:hAnsi="Arial" w:cs="Arial"/>
        </w:rPr>
        <w:t>-</w:t>
      </w:r>
      <w:r w:rsidRPr="00CC5B12">
        <w:rPr>
          <w:rFonts w:ascii="Arial" w:eastAsia="Arial" w:hAnsi="Arial" w:cs="Arial"/>
        </w:rPr>
        <w:t>back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phon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r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xpos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nvironmen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rou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you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unlik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los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phon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her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low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f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i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a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ontrolled.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refore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iaphragm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need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ccuratel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esign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onstruct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eliv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ecis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udi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reproductio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ith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pe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nvironment.</w:t>
      </w:r>
      <w:r w:rsidR="00270896">
        <w:rPr>
          <w:rFonts w:ascii="Arial" w:eastAsia="Arial" w:hAnsi="Arial" w:cs="Arial"/>
        </w:rPr>
        <w:t xml:space="preserve">  </w:t>
      </w:r>
    </w:p>
    <w:p w14:paraId="7F1B68F5" w14:textId="7C52E7E8" w:rsidR="008620BC" w:rsidRPr="00CC5B12" w:rsidRDefault="00270896" w:rsidP="00CC5B12">
      <w:p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599668CD" w14:textId="6E8A8C74" w:rsidR="008620BC" w:rsidRPr="00CC5B12" w:rsidRDefault="008620BC" w:rsidP="00CC5B12">
      <w:pPr>
        <w:spacing w:line="360" w:lineRule="auto"/>
        <w:rPr>
          <w:rFonts w:ascii="Arial" w:eastAsia="Arial" w:hAnsi="Arial" w:cs="Arial"/>
        </w:rPr>
      </w:pPr>
      <w:r w:rsidRPr="00CC5B12">
        <w:rPr>
          <w:rFonts w:ascii="Arial" w:eastAsia="Arial" w:hAnsi="Arial" w:cs="Arial"/>
        </w:rPr>
        <w:lastRenderedPageBreak/>
        <w:t>Thi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mmersiv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ces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ean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at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Shiwaku</w:t>
      </w:r>
      <w:proofErr w:type="spellEnd"/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eel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articularl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onnect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duct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reates;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ngineer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udio-Technic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stil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i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xpertis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ach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phone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nsur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sten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xperienc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reat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eople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eople.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Shiwaku</w:t>
      </w:r>
      <w:proofErr w:type="spellEnd"/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peak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ocumentar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bou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i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eep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onnectio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duct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lp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reate: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“Think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i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go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u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orld</w:t>
      </w:r>
      <w:r w:rsidR="00270896">
        <w:rPr>
          <w:rFonts w:ascii="Arial" w:eastAsia="Arial" w:hAnsi="Arial" w:cs="Arial"/>
        </w:rPr>
        <w:t xml:space="preserve"> </w:t>
      </w:r>
      <w:r w:rsidR="00A22FCF">
        <w:rPr>
          <w:rFonts w:ascii="Arial" w:eastAsia="Arial" w:hAnsi="Arial" w:cs="Arial"/>
        </w:rPr>
        <w:t>–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at</w:t>
      </w:r>
      <w:r w:rsidR="00A22FCF">
        <w:rPr>
          <w:rFonts w:ascii="Arial" w:eastAsia="Arial" w:hAnsi="Arial" w:cs="Arial"/>
        </w:rPr>
        <w:t>’</w:t>
      </w:r>
      <w:r w:rsidRPr="00CC5B12">
        <w:rPr>
          <w:rFonts w:ascii="Arial" w:eastAsia="Arial" w:hAnsi="Arial" w:cs="Arial"/>
        </w:rPr>
        <w:t>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uch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joyfu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eeling.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n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adphon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estival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alk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ustom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he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entioned</w:t>
      </w:r>
      <w:r w:rsidR="00270896">
        <w:rPr>
          <w:rFonts w:ascii="Arial" w:eastAsia="Arial" w:hAnsi="Arial" w:cs="Arial"/>
        </w:rPr>
        <w:t xml:space="preserve"> </w:t>
      </w:r>
      <w:r w:rsidR="00A22FCF">
        <w:rPr>
          <w:rFonts w:ascii="Arial" w:eastAsia="Arial" w:hAnsi="Arial" w:cs="Arial"/>
        </w:rPr>
        <w:t>‘</w:t>
      </w:r>
      <w:r w:rsidRPr="00CC5B12">
        <w:rPr>
          <w:rFonts w:ascii="Arial" w:eastAsia="Arial" w:hAnsi="Arial" w:cs="Arial"/>
        </w:rPr>
        <w:t>Actuall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lp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reat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i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eries</w:t>
      </w:r>
      <w:r w:rsidR="00A22FCF">
        <w:rPr>
          <w:rFonts w:ascii="Arial" w:eastAsia="Arial" w:hAnsi="Arial" w:cs="Arial"/>
        </w:rPr>
        <w:t>’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aid</w:t>
      </w:r>
      <w:r w:rsidR="00270896">
        <w:rPr>
          <w:rFonts w:ascii="Arial" w:eastAsia="Arial" w:hAnsi="Arial" w:cs="Arial"/>
        </w:rPr>
        <w:t xml:space="preserve"> </w:t>
      </w:r>
      <w:r w:rsidR="00A22FCF">
        <w:rPr>
          <w:rFonts w:ascii="Arial" w:eastAsia="Arial" w:hAnsi="Arial" w:cs="Arial"/>
        </w:rPr>
        <w:t>‘</w:t>
      </w:r>
      <w:r w:rsidRPr="00CC5B12">
        <w:rPr>
          <w:rFonts w:ascii="Arial" w:eastAsia="Arial" w:hAnsi="Arial" w:cs="Arial"/>
        </w:rPr>
        <w:t>ah!</w:t>
      </w:r>
      <w:r w:rsidR="00A22FCF">
        <w:rPr>
          <w:rFonts w:ascii="Arial" w:eastAsia="Arial" w:hAnsi="Arial" w:cs="Arial"/>
        </w:rPr>
        <w:t>’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tart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ry.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reall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oving.”</w:t>
      </w:r>
      <w:r w:rsidR="00270896">
        <w:rPr>
          <w:rFonts w:ascii="Arial" w:eastAsia="Arial" w:hAnsi="Arial" w:cs="Arial"/>
        </w:rPr>
        <w:t xml:space="preserve"> </w:t>
      </w:r>
    </w:p>
    <w:p w14:paraId="7A3F6C97" w14:textId="7C1932A6" w:rsidR="008620BC" w:rsidRPr="00CC5B12" w:rsidRDefault="00270896" w:rsidP="00CC5B12">
      <w:p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6E35E12D" w14:textId="4884451B" w:rsidR="008620BC" w:rsidRPr="00CC5B12" w:rsidRDefault="008620BC" w:rsidP="00CC5B12">
      <w:pPr>
        <w:spacing w:line="360" w:lineRule="auto"/>
        <w:rPr>
          <w:rFonts w:ascii="Arial" w:eastAsia="Arial" w:hAnsi="Arial" w:cs="Arial"/>
        </w:rPr>
      </w:pP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ocumentar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ls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xplor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ccupationa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azar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f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ork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udi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dustry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s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Shiwaku</w:t>
      </w:r>
      <w:proofErr w:type="spellEnd"/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xplains</w:t>
      </w:r>
      <w:r w:rsidR="00A22FCF">
        <w:rPr>
          <w:rFonts w:ascii="Arial" w:eastAsia="Arial" w:hAnsi="Arial" w:cs="Arial"/>
        </w:rPr>
        <w:t>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“Listen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usic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ecom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ork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e.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at’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ee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i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f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ersona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truggl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ately.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henev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ste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usic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an’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lp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u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nalyz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t.</w:t>
      </w:r>
      <w:r w:rsidR="00A22FCF">
        <w:rPr>
          <w:rFonts w:ascii="Arial" w:eastAsia="Arial" w:hAnsi="Arial" w:cs="Arial"/>
        </w:rPr>
        <w:t>”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owever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viewer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il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iscover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r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r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til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erta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ong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a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lway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av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entimenta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lac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u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ves.</w:t>
      </w:r>
      <w:r w:rsidR="00270896">
        <w:rPr>
          <w:rFonts w:ascii="Arial" w:eastAsia="Arial" w:hAnsi="Arial" w:cs="Arial"/>
        </w:rPr>
        <w:t xml:space="preserve">  </w:t>
      </w:r>
      <w:r w:rsidRPr="00CC5B12">
        <w:rPr>
          <w:rFonts w:ascii="Arial" w:eastAsia="Arial" w:hAnsi="Arial" w:cs="Arial"/>
        </w:rPr>
        <w:br/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br/>
        <w:t>Alongside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Shiwaku-san’s</w:t>
      </w:r>
      <w:proofErr w:type="spellEnd"/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ay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viewer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ge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glimps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int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Japanes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ork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ulture,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with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ommuna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anteen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erv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ail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pecial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iml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sten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ar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vid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oundtrack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f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ost-work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“lemo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our”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ocktails.</w:t>
      </w:r>
      <w:r w:rsidR="00270896">
        <w:rPr>
          <w:rFonts w:ascii="Arial" w:eastAsia="Arial" w:hAnsi="Arial" w:cs="Arial"/>
        </w:rPr>
        <w:t xml:space="preserve">  </w:t>
      </w:r>
    </w:p>
    <w:p w14:paraId="240C7329" w14:textId="77777777" w:rsidR="008620BC" w:rsidRPr="00CC5B12" w:rsidRDefault="008620BC" w:rsidP="00CC5B12">
      <w:pPr>
        <w:spacing w:line="360" w:lineRule="auto"/>
        <w:rPr>
          <w:rFonts w:ascii="Arial" w:eastAsia="Arial" w:hAnsi="Arial" w:cs="Arial"/>
        </w:rPr>
      </w:pPr>
    </w:p>
    <w:p w14:paraId="0CAAB075" w14:textId="7637E398" w:rsidR="008620BC" w:rsidRPr="00CC5B12" w:rsidRDefault="008620BC" w:rsidP="00CC5B12">
      <w:pPr>
        <w:spacing w:line="360" w:lineRule="auto"/>
        <w:rPr>
          <w:rFonts w:ascii="Arial" w:eastAsia="Arial" w:hAnsi="Arial" w:cs="Arial"/>
        </w:rPr>
      </w:pPr>
      <w:r w:rsidRPr="00CC5B12">
        <w:rPr>
          <w:rFonts w:ascii="Arial" w:eastAsia="Arial" w:hAnsi="Arial" w:cs="Arial"/>
        </w:rPr>
        <w:t>Th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ocumentary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a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view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ere:</w:t>
      </w:r>
      <w:r w:rsidR="00270896">
        <w:rPr>
          <w:rFonts w:ascii="Arial" w:eastAsia="Arial" w:hAnsi="Arial" w:cs="Arial"/>
        </w:rPr>
        <w:t xml:space="preserve"> </w:t>
      </w:r>
      <w:hyperlink r:id="rId12" w:history="1">
        <w:r w:rsidR="00773E87">
          <w:rPr>
            <w:rStyle w:val="Hyperlink"/>
            <w:rFonts w:ascii="Arial" w:eastAsia="Arial" w:hAnsi="Arial" w:cs="Arial"/>
          </w:rPr>
          <w:t>Always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="00773E87">
          <w:rPr>
            <w:rStyle w:val="Hyperlink"/>
            <w:rFonts w:ascii="Arial" w:eastAsia="Arial" w:hAnsi="Arial" w:cs="Arial"/>
          </w:rPr>
          <w:t>List</w:t>
        </w:r>
        <w:r w:rsidR="00773E87">
          <w:rPr>
            <w:rStyle w:val="Hyperlink"/>
            <w:rFonts w:ascii="Arial" w:eastAsia="Arial" w:hAnsi="Arial" w:cs="Arial"/>
          </w:rPr>
          <w:t>e</w:t>
        </w:r>
        <w:r w:rsidR="00773E87">
          <w:rPr>
            <w:rStyle w:val="Hyperlink"/>
            <w:rFonts w:ascii="Arial" w:eastAsia="Arial" w:hAnsi="Arial" w:cs="Arial"/>
          </w:rPr>
          <w:t>ning: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="00773E87">
          <w:rPr>
            <w:rStyle w:val="Hyperlink"/>
            <w:rFonts w:ascii="Arial" w:eastAsia="Arial" w:hAnsi="Arial" w:cs="Arial"/>
          </w:rPr>
          <w:t>Behind-the-scenes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="00773E87">
          <w:rPr>
            <w:rStyle w:val="Hyperlink"/>
            <w:rFonts w:ascii="Arial" w:eastAsia="Arial" w:hAnsi="Arial" w:cs="Arial"/>
          </w:rPr>
          <w:t>with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="00773E87">
          <w:rPr>
            <w:rStyle w:val="Hyperlink"/>
            <w:rFonts w:ascii="Arial" w:eastAsia="Arial" w:hAnsi="Arial" w:cs="Arial"/>
          </w:rPr>
          <w:t>headphone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r w:rsidR="00773E87">
          <w:rPr>
            <w:rStyle w:val="Hyperlink"/>
            <w:rFonts w:ascii="Arial" w:eastAsia="Arial" w:hAnsi="Arial" w:cs="Arial"/>
          </w:rPr>
          <w:t>engineer</w:t>
        </w:r>
        <w:r w:rsidR="00270896">
          <w:rPr>
            <w:rStyle w:val="Hyperlink"/>
            <w:rFonts w:ascii="Arial" w:eastAsia="Arial" w:hAnsi="Arial" w:cs="Arial"/>
          </w:rPr>
          <w:t xml:space="preserve"> </w:t>
        </w:r>
        <w:proofErr w:type="spellStart"/>
        <w:r w:rsidR="00773E87">
          <w:rPr>
            <w:rStyle w:val="Hyperlink"/>
            <w:rFonts w:ascii="Arial" w:eastAsia="Arial" w:hAnsi="Arial" w:cs="Arial"/>
          </w:rPr>
          <w:t>Shiwaku</w:t>
        </w:r>
        <w:proofErr w:type="spellEnd"/>
        <w:r w:rsidR="00270896">
          <w:rPr>
            <w:rStyle w:val="Hyperlink"/>
            <w:rFonts w:ascii="Arial" w:eastAsia="Arial" w:hAnsi="Arial" w:cs="Arial"/>
          </w:rPr>
          <w:t xml:space="preserve"> </w:t>
        </w:r>
        <w:proofErr w:type="spellStart"/>
        <w:r w:rsidR="00773E87">
          <w:rPr>
            <w:rStyle w:val="Hyperlink"/>
            <w:rFonts w:ascii="Arial" w:eastAsia="Arial" w:hAnsi="Arial" w:cs="Arial"/>
          </w:rPr>
          <w:t>Nonomi</w:t>
        </w:r>
        <w:proofErr w:type="spellEnd"/>
      </w:hyperlink>
    </w:p>
    <w:p w14:paraId="0B4033B3" w14:textId="354A2792" w:rsidR="008620BC" w:rsidRPr="00CC5B12" w:rsidRDefault="00270896" w:rsidP="00CC5B12">
      <w:p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390C2089" w14:textId="4ECD4A81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—-------------------------------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2148FEB0" w14:textId="6035E9CE" w:rsidR="008620BC" w:rsidRPr="00CC5B12" w:rsidRDefault="00270896" w:rsidP="00CC5B12">
      <w:pPr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 xml:space="preserve"> </w:t>
      </w:r>
    </w:p>
    <w:p w14:paraId="085F7464" w14:textId="416DD050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DIRECT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Y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5100DA9F" w14:textId="4CDC4E5F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Nick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wyer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28CFEBBE" w14:textId="279CA333" w:rsidR="008620BC" w:rsidRPr="00CC5B12" w:rsidRDefault="00270896" w:rsidP="00CC5B12">
      <w:pPr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 xml:space="preserve"> </w:t>
      </w:r>
    </w:p>
    <w:p w14:paraId="4B9393AA" w14:textId="1F372E4A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PRODUCE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Y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2325AA75" w14:textId="2EA98D72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Panic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Bal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Productions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77091B59" w14:textId="6633BF1E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—-------------------------------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3492420B" w14:textId="0D59EE54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DOP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am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King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69FC7E1B" w14:textId="2F478803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1s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C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Jayce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Ong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167EB10C" w14:textId="698A28B4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2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C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oki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Tsuta</w:t>
      </w:r>
      <w:proofErr w:type="spellEnd"/>
      <w:r w:rsidR="00270896">
        <w:rPr>
          <w:rFonts w:ascii="Arial" w:eastAsia="Arial" w:hAnsi="Arial" w:cs="Arial"/>
          <w:lang w:val="en-GB"/>
        </w:rPr>
        <w:t xml:space="preserve"> </w:t>
      </w:r>
    </w:p>
    <w:p w14:paraId="155AC7AB" w14:textId="59DB9D53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lastRenderedPageBreak/>
        <w:t>Sou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Skirmantas</w:t>
      </w:r>
      <w:proofErr w:type="spellEnd"/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Ivanauskas</w:t>
      </w:r>
      <w:proofErr w:type="spellEnd"/>
      <w:r w:rsidR="00270896">
        <w:rPr>
          <w:rFonts w:ascii="Arial" w:eastAsia="Arial" w:hAnsi="Arial" w:cs="Arial"/>
          <w:lang w:val="en-GB"/>
        </w:rPr>
        <w:t xml:space="preserve"> </w:t>
      </w:r>
    </w:p>
    <w:p w14:paraId="56AAA856" w14:textId="7C324D65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Sou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Nicolas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Amblard</w:t>
      </w:r>
      <w:proofErr w:type="spellEnd"/>
      <w:r w:rsidR="00270896">
        <w:rPr>
          <w:rFonts w:ascii="Arial" w:eastAsia="Arial" w:hAnsi="Arial" w:cs="Arial"/>
          <w:lang w:val="en-GB"/>
        </w:rPr>
        <w:t xml:space="preserve"> </w:t>
      </w:r>
    </w:p>
    <w:p w14:paraId="6C08D470" w14:textId="64EA8B58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Gaff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Curtis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Ces</w:t>
      </w:r>
      <w:proofErr w:type="spellEnd"/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haw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29CACDCA" w14:textId="0117E7AC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Lighting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ssistan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Earl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ouis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64459705" w14:textId="3C5335A0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Productio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anag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ariko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Tateno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5CBF9672" w14:textId="098C1188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Assistan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irect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lou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ugier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3CFB8861" w14:textId="1523FAF2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Produce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Lisa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Koski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18ABB979" w14:textId="30E44EFC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Still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Hiroki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uzuki</w:t>
      </w:r>
      <w:r w:rsidR="00270896">
        <w:rPr>
          <w:rFonts w:ascii="Arial" w:eastAsia="Arial" w:hAnsi="Arial" w:cs="Arial"/>
        </w:rPr>
        <w:t xml:space="preserve"> 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36ED8F46" w14:textId="20927CB5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Transport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proofErr w:type="spellStart"/>
      <w:r w:rsidRPr="00CC5B12">
        <w:rPr>
          <w:rFonts w:ascii="Arial" w:eastAsia="Arial" w:hAnsi="Arial" w:cs="Arial"/>
        </w:rPr>
        <w:t>Hakuryu</w:t>
      </w:r>
      <w:proofErr w:type="spellEnd"/>
      <w:r w:rsidR="00270896">
        <w:rPr>
          <w:rFonts w:ascii="Arial" w:eastAsia="Arial" w:hAnsi="Arial" w:cs="Arial"/>
          <w:lang w:val="en-GB"/>
        </w:rPr>
        <w:t xml:space="preserve"> </w:t>
      </w:r>
    </w:p>
    <w:p w14:paraId="1A247251" w14:textId="234E33FB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—------------------------------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03423B83" w14:textId="7776A7C0" w:rsidR="008620BC" w:rsidRPr="00CC5B12" w:rsidRDefault="00270896" w:rsidP="00CC5B12">
      <w:pPr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 xml:space="preserve"> </w:t>
      </w:r>
    </w:p>
    <w:p w14:paraId="1EF1B8E7" w14:textId="3DDE33EE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Editor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Sam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King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3A4F451F" w14:textId="5443916A" w:rsidR="008620BC" w:rsidRPr="00CC5B12" w:rsidRDefault="00270896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Colorist</w:t>
      </w:r>
      <w:r>
        <w:rPr>
          <w:rFonts w:ascii="Arial" w:eastAsia="Arial" w:hAnsi="Arial" w:cs="Arial"/>
        </w:rPr>
        <w:t xml:space="preserve"> </w:t>
      </w:r>
      <w:r w:rsidR="008620BC" w:rsidRPr="00CC5B12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 xml:space="preserve"> </w:t>
      </w:r>
      <w:r w:rsidR="008620BC" w:rsidRPr="00CC5B12">
        <w:rPr>
          <w:rFonts w:ascii="Arial" w:eastAsia="Arial" w:hAnsi="Arial" w:cs="Arial"/>
        </w:rPr>
        <w:t>Marc</w:t>
      </w:r>
      <w:r>
        <w:rPr>
          <w:rFonts w:ascii="Arial" w:eastAsia="Arial" w:hAnsi="Arial" w:cs="Arial"/>
        </w:rPr>
        <w:t xml:space="preserve"> </w:t>
      </w:r>
      <w:r w:rsidR="008620BC" w:rsidRPr="00CC5B12">
        <w:rPr>
          <w:rFonts w:ascii="Arial" w:eastAsia="Arial" w:hAnsi="Arial" w:cs="Arial"/>
        </w:rPr>
        <w:t>McCarthy</w:t>
      </w:r>
      <w:r>
        <w:rPr>
          <w:rFonts w:ascii="Arial" w:eastAsia="Arial" w:hAnsi="Arial" w:cs="Arial"/>
          <w:lang w:val="en-GB"/>
        </w:rPr>
        <w:t xml:space="preserve"> </w:t>
      </w:r>
    </w:p>
    <w:p w14:paraId="0E1B8085" w14:textId="1809763C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Music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Devin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Abrams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501E2204" w14:textId="20CB8FFC" w:rsidR="008620BC" w:rsidRPr="00CC5B12" w:rsidRDefault="008620BC" w:rsidP="00CC5B12">
      <w:pPr>
        <w:spacing w:line="360" w:lineRule="auto"/>
        <w:rPr>
          <w:rFonts w:ascii="Arial" w:eastAsia="Arial" w:hAnsi="Arial" w:cs="Arial"/>
          <w:lang w:val="en-GB"/>
        </w:rPr>
      </w:pPr>
      <w:r w:rsidRPr="00CC5B12">
        <w:rPr>
          <w:rFonts w:ascii="Arial" w:eastAsia="Arial" w:hAnsi="Arial" w:cs="Arial"/>
        </w:rPr>
        <w:t>Sound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Mix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-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James</w:t>
      </w:r>
      <w:r w:rsidR="00270896">
        <w:rPr>
          <w:rFonts w:ascii="Arial" w:eastAsia="Arial" w:hAnsi="Arial" w:cs="Arial"/>
        </w:rPr>
        <w:t xml:space="preserve"> </w:t>
      </w:r>
      <w:r w:rsidRPr="00CC5B12">
        <w:rPr>
          <w:rFonts w:ascii="Arial" w:eastAsia="Arial" w:hAnsi="Arial" w:cs="Arial"/>
        </w:rPr>
        <w:t>Greer</w:t>
      </w:r>
      <w:r w:rsidR="00270896">
        <w:rPr>
          <w:rFonts w:ascii="Arial" w:eastAsia="Arial" w:hAnsi="Arial" w:cs="Arial"/>
          <w:lang w:val="en-GB"/>
        </w:rPr>
        <w:t xml:space="preserve"> </w:t>
      </w:r>
    </w:p>
    <w:p w14:paraId="6349189C" w14:textId="577FCF8B" w:rsidR="008620BC" w:rsidRPr="00CC5B12" w:rsidRDefault="00270896" w:rsidP="00CC5B12">
      <w:pPr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 xml:space="preserve"> </w:t>
      </w:r>
      <w:r w:rsidR="008620BC" w:rsidRPr="00CC5B12">
        <w:rPr>
          <w:rFonts w:ascii="Arial" w:eastAsia="Arial" w:hAnsi="Arial" w:cs="Arial"/>
        </w:rPr>
        <w:t>—----------------------------------</w:t>
      </w:r>
      <w:r>
        <w:rPr>
          <w:rFonts w:ascii="Arial" w:eastAsia="Arial" w:hAnsi="Arial" w:cs="Arial"/>
          <w:lang w:val="en-GB"/>
        </w:rPr>
        <w:t xml:space="preserve"> </w:t>
      </w:r>
    </w:p>
    <w:p w14:paraId="40962D1C" w14:textId="77777777" w:rsidR="00E559C4" w:rsidRDefault="00E559C4" w:rsidP="00A7107C">
      <w:pPr>
        <w:spacing w:line="360" w:lineRule="auto"/>
        <w:rPr>
          <w:rFonts w:ascii="Arial" w:hAnsi="Arial" w:cs="Arial"/>
        </w:rPr>
      </w:pPr>
    </w:p>
    <w:p w14:paraId="60C137B5" w14:textId="0D8EF693" w:rsidR="00270896" w:rsidRDefault="00270896" w:rsidP="00A7107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file 1: </w:t>
      </w:r>
      <w:r w:rsidRPr="00270896">
        <w:rPr>
          <w:rFonts w:ascii="Arial" w:hAnsi="Arial" w:cs="Arial"/>
        </w:rPr>
        <w:t>ShiwakuNonomi</w:t>
      </w:r>
      <w:r>
        <w:rPr>
          <w:rFonts w:ascii="Arial" w:hAnsi="Arial" w:cs="Arial"/>
        </w:rPr>
        <w:t>.JPG</w:t>
      </w:r>
    </w:p>
    <w:p w14:paraId="273CC21C" w14:textId="32DF57CC" w:rsidR="00270896" w:rsidRDefault="00270896" w:rsidP="00A7107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caption 1: Audio-Technica headphone engineer </w:t>
      </w:r>
      <w:proofErr w:type="spellStart"/>
      <w:r>
        <w:rPr>
          <w:rFonts w:ascii="Arial" w:hAnsi="Arial" w:cs="Arial"/>
        </w:rPr>
        <w:t>Shiwak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onomi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the subject of a new short behind-the-scenes documentary</w:t>
      </w:r>
      <w:r>
        <w:rPr>
          <w:rFonts w:ascii="Arial" w:hAnsi="Arial" w:cs="Arial"/>
        </w:rPr>
        <w:t xml:space="preserve"> (photo 1).</w:t>
      </w:r>
    </w:p>
    <w:p w14:paraId="54EB06B8" w14:textId="77777777" w:rsidR="00270896" w:rsidRDefault="00270896" w:rsidP="00A7107C">
      <w:pPr>
        <w:spacing w:line="360" w:lineRule="auto"/>
        <w:rPr>
          <w:rFonts w:ascii="Arial" w:hAnsi="Arial" w:cs="Arial"/>
        </w:rPr>
      </w:pPr>
    </w:p>
    <w:p w14:paraId="2389151A" w14:textId="1CA9AAC1" w:rsidR="00270896" w:rsidRDefault="00270896" w:rsidP="00A7107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hoto file 2: ShiwakuWorking_A.JPG</w:t>
      </w:r>
    </w:p>
    <w:p w14:paraId="0C402B52" w14:textId="0B29BC4F" w:rsidR="00270896" w:rsidRDefault="00270896" w:rsidP="00A7107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caption 2: </w:t>
      </w:r>
      <w:r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eadphon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ngineer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hiwak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onomi</w:t>
      </w:r>
      <w:proofErr w:type="spellEnd"/>
      <w:r>
        <w:rPr>
          <w:rFonts w:ascii="Arial" w:hAnsi="Arial" w:cs="Arial"/>
        </w:rPr>
        <w:t xml:space="preserve"> is the subject of a new short behind-the-scenes documentary (photo 2).</w:t>
      </w:r>
    </w:p>
    <w:p w14:paraId="1AB10EB3" w14:textId="77777777" w:rsidR="00270896" w:rsidRDefault="00270896" w:rsidP="00A7107C">
      <w:pPr>
        <w:spacing w:line="360" w:lineRule="auto"/>
        <w:rPr>
          <w:rFonts w:ascii="Arial" w:hAnsi="Arial" w:cs="Arial"/>
        </w:rPr>
      </w:pPr>
    </w:p>
    <w:p w14:paraId="781DEB7A" w14:textId="16A7B113" w:rsidR="00270896" w:rsidRDefault="00270896" w:rsidP="00A7107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file 3: </w:t>
      </w:r>
      <w:r w:rsidRPr="00270896">
        <w:rPr>
          <w:rFonts w:ascii="Arial" w:hAnsi="Arial" w:cs="Arial"/>
        </w:rPr>
        <w:t>ShiwakuWorking_B</w:t>
      </w:r>
      <w:r>
        <w:rPr>
          <w:rFonts w:ascii="Arial" w:hAnsi="Arial" w:cs="Arial"/>
        </w:rPr>
        <w:t>.JPG</w:t>
      </w:r>
    </w:p>
    <w:p w14:paraId="744CED46" w14:textId="765DBA94" w:rsidR="00270896" w:rsidRDefault="00270896" w:rsidP="00A7107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caption 3: </w:t>
      </w:r>
      <w:r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eadphon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ngineer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hiwak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onomi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ubject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ew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hort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ehind-the-scenes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ocumentary</w:t>
      </w:r>
      <w:r>
        <w:rPr>
          <w:rFonts w:ascii="Arial" w:hAnsi="Arial" w:cs="Arial"/>
        </w:rPr>
        <w:t xml:space="preserve"> (photo 3). </w:t>
      </w:r>
    </w:p>
    <w:p w14:paraId="0E66F776" w14:textId="77777777" w:rsidR="00270896" w:rsidRDefault="00270896" w:rsidP="00A7107C">
      <w:pPr>
        <w:spacing w:line="360" w:lineRule="auto"/>
        <w:rPr>
          <w:rFonts w:ascii="Arial" w:hAnsi="Arial" w:cs="Arial"/>
        </w:rPr>
      </w:pPr>
    </w:p>
    <w:p w14:paraId="355CC093" w14:textId="1EB66A05" w:rsidR="00A7107C" w:rsidRPr="002769DA" w:rsidRDefault="00A7107C" w:rsidP="00A7107C">
      <w:pPr>
        <w:spacing w:line="360" w:lineRule="auto"/>
        <w:rPr>
          <w:rFonts w:ascii="Arial" w:hAnsi="Arial" w:cs="Arial"/>
        </w:rPr>
      </w:pPr>
      <w:r w:rsidRPr="002769DA">
        <w:rPr>
          <w:rFonts w:ascii="Arial" w:hAnsi="Arial" w:cs="Arial"/>
        </w:rPr>
        <w:t>Established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1962,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a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grown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ecome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eading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anufacturer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igh-quality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duct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cognized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e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world’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p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ands.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lastRenderedPageBreak/>
        <w:t>Pro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ly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’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ull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uite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fessional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rophone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anging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rom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avalier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terview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amera-mount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hotgun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u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eadset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mmersive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lutions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deliver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onsistent,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natural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und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ven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st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hallenging</w:t>
      </w:r>
      <w:r w:rsidR="00270896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nvironments.</w:t>
      </w:r>
    </w:p>
    <w:p w14:paraId="3A0530C2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742C4D67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62A25AD5" w14:textId="31ED2971" w:rsidR="00A7107C" w:rsidRPr="002769DA" w:rsidRDefault="00A7107C" w:rsidP="00A7107C">
      <w:pPr>
        <w:spacing w:line="360" w:lineRule="auto"/>
        <w:rPr>
          <w:rFonts w:ascii="Arial" w:eastAsia="Arial" w:hAnsi="Arial" w:cs="Arial"/>
          <w:i/>
          <w:color w:val="0000FF"/>
        </w:rPr>
      </w:pPr>
      <w:bookmarkStart w:id="0" w:name="_gjdgxs" w:colFirst="0" w:colLast="0"/>
      <w:bookmarkEnd w:id="0"/>
      <w:r w:rsidRPr="002769DA">
        <w:rPr>
          <w:rFonts w:ascii="Arial" w:eastAsia="Arial" w:hAnsi="Arial" w:cs="Arial"/>
          <w:i/>
        </w:rPr>
        <w:t>—For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more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formation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n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he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plete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range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f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products,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ntact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Jamie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Bobek,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U.S.,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c.,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1221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merce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Drive,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Stow,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H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44224.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el: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6-2600;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Fax: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8-3752;</w:t>
      </w:r>
      <w:r w:rsidR="00270896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Web:</w:t>
      </w:r>
      <w:r w:rsidR="00270896">
        <w:rPr>
          <w:rFonts w:ascii="Arial" w:eastAsia="Arial" w:hAnsi="Arial" w:cs="Arial"/>
          <w:i/>
          <w:color w:val="0000FF"/>
        </w:rPr>
        <w:t xml:space="preserve"> </w:t>
      </w:r>
      <w:hyperlink r:id="rId13">
        <w:r w:rsidRPr="002769DA">
          <w:rPr>
            <w:rFonts w:ascii="Arial" w:eastAsia="Arial" w:hAnsi="Arial" w:cs="Arial"/>
            <w:i/>
            <w:color w:val="0000FF"/>
            <w:u w:val="single"/>
          </w:rPr>
          <w:t>www.audio-technica.com</w:t>
        </w:r>
      </w:hyperlink>
    </w:p>
    <w:p w14:paraId="40898664" w14:textId="77777777" w:rsidR="00026D41" w:rsidRPr="008B18A4" w:rsidRDefault="00026D41" w:rsidP="00A7107C">
      <w:pPr>
        <w:spacing w:line="360" w:lineRule="auto"/>
        <w:rPr>
          <w:rFonts w:ascii="Arial" w:hAnsi="Arial" w:cs="Arial"/>
          <w:b/>
        </w:rPr>
      </w:pPr>
    </w:p>
    <w:sectPr w:rsidR="00026D41" w:rsidRPr="008B18A4" w:rsidSect="00B320D6">
      <w:footerReference w:type="default" r:id="rId14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2F9109" w14:textId="77777777" w:rsidR="006B632C" w:rsidRDefault="006B632C">
      <w:r>
        <w:separator/>
      </w:r>
    </w:p>
  </w:endnote>
  <w:endnote w:type="continuationSeparator" w:id="0">
    <w:p w14:paraId="25FFD801" w14:textId="77777777" w:rsidR="006B632C" w:rsidRDefault="006B6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04D8E" w14:textId="77777777" w:rsidR="006B632C" w:rsidRDefault="006B632C">
      <w:r>
        <w:separator/>
      </w:r>
    </w:p>
  </w:footnote>
  <w:footnote w:type="continuationSeparator" w:id="0">
    <w:p w14:paraId="5D1FBD89" w14:textId="77777777" w:rsidR="006B632C" w:rsidRDefault="006B6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15A"/>
    <w:multiLevelType w:val="hybridMultilevel"/>
    <w:tmpl w:val="993288D2"/>
    <w:lvl w:ilvl="0" w:tplc="DDF46BA2">
      <w:start w:val="1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D970531"/>
    <w:multiLevelType w:val="multilevel"/>
    <w:tmpl w:val="BDD6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0"/>
  </w:num>
  <w:num w:numId="2" w16cid:durableId="1203784148">
    <w:abstractNumId w:val="1"/>
  </w:num>
  <w:num w:numId="3" w16cid:durableId="1210916417">
    <w:abstractNumId w:val="14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3"/>
  </w:num>
  <w:num w:numId="7" w16cid:durableId="404844498">
    <w:abstractNumId w:val="8"/>
  </w:num>
  <w:num w:numId="8" w16cid:durableId="1743872052">
    <w:abstractNumId w:val="9"/>
  </w:num>
  <w:num w:numId="9" w16cid:durableId="313682882">
    <w:abstractNumId w:val="11"/>
  </w:num>
  <w:num w:numId="10" w16cid:durableId="873730154">
    <w:abstractNumId w:val="12"/>
  </w:num>
  <w:num w:numId="11" w16cid:durableId="247078331">
    <w:abstractNumId w:val="7"/>
  </w:num>
  <w:num w:numId="12" w16cid:durableId="453402364">
    <w:abstractNumId w:val="4"/>
  </w:num>
  <w:num w:numId="13" w16cid:durableId="1040327759">
    <w:abstractNumId w:val="2"/>
  </w:num>
  <w:num w:numId="14" w16cid:durableId="1281840079">
    <w:abstractNumId w:val="0"/>
  </w:num>
  <w:num w:numId="15" w16cid:durableId="194542037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26D41"/>
    <w:rsid w:val="0003036C"/>
    <w:rsid w:val="000307AF"/>
    <w:rsid w:val="00034926"/>
    <w:rsid w:val="00036DC8"/>
    <w:rsid w:val="000403C6"/>
    <w:rsid w:val="0004120F"/>
    <w:rsid w:val="0004247C"/>
    <w:rsid w:val="0004294D"/>
    <w:rsid w:val="0004457F"/>
    <w:rsid w:val="00044BD1"/>
    <w:rsid w:val="00045CDC"/>
    <w:rsid w:val="00047E74"/>
    <w:rsid w:val="00053062"/>
    <w:rsid w:val="00053063"/>
    <w:rsid w:val="000533FE"/>
    <w:rsid w:val="00055F86"/>
    <w:rsid w:val="00056A13"/>
    <w:rsid w:val="0005737E"/>
    <w:rsid w:val="000615E8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4197"/>
    <w:rsid w:val="000859F6"/>
    <w:rsid w:val="00085C32"/>
    <w:rsid w:val="0008786D"/>
    <w:rsid w:val="0009129A"/>
    <w:rsid w:val="0009346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1B2A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090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736"/>
    <w:rsid w:val="001A5E0E"/>
    <w:rsid w:val="001A657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1FC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0981"/>
    <w:rsid w:val="00203706"/>
    <w:rsid w:val="00203792"/>
    <w:rsid w:val="00203E4D"/>
    <w:rsid w:val="00203F30"/>
    <w:rsid w:val="002062C5"/>
    <w:rsid w:val="00207844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0896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77EB"/>
    <w:rsid w:val="002C0070"/>
    <w:rsid w:val="002C0390"/>
    <w:rsid w:val="002C03C6"/>
    <w:rsid w:val="002C0ADE"/>
    <w:rsid w:val="002C0B2D"/>
    <w:rsid w:val="002C0BAF"/>
    <w:rsid w:val="002C0DC7"/>
    <w:rsid w:val="002C194A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1FB2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0E5A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6249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4CBB"/>
    <w:rsid w:val="00385B61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1D4"/>
    <w:rsid w:val="00450AD5"/>
    <w:rsid w:val="00450BB3"/>
    <w:rsid w:val="00450C54"/>
    <w:rsid w:val="00451604"/>
    <w:rsid w:val="00461FD7"/>
    <w:rsid w:val="00462430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CDA"/>
    <w:rsid w:val="004960B9"/>
    <w:rsid w:val="00496273"/>
    <w:rsid w:val="00496A69"/>
    <w:rsid w:val="004A29A2"/>
    <w:rsid w:val="004A2EAF"/>
    <w:rsid w:val="004A3C54"/>
    <w:rsid w:val="004A49F2"/>
    <w:rsid w:val="004A5E73"/>
    <w:rsid w:val="004A646B"/>
    <w:rsid w:val="004A69EE"/>
    <w:rsid w:val="004A6E17"/>
    <w:rsid w:val="004A735B"/>
    <w:rsid w:val="004A76CA"/>
    <w:rsid w:val="004A7834"/>
    <w:rsid w:val="004B205E"/>
    <w:rsid w:val="004B24EF"/>
    <w:rsid w:val="004B3401"/>
    <w:rsid w:val="004B456D"/>
    <w:rsid w:val="004B4DEC"/>
    <w:rsid w:val="004B4FEA"/>
    <w:rsid w:val="004B5F14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8DC"/>
    <w:rsid w:val="004D1D05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11CB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3A39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67636"/>
    <w:rsid w:val="005726CA"/>
    <w:rsid w:val="00574BFB"/>
    <w:rsid w:val="00574C09"/>
    <w:rsid w:val="0057537C"/>
    <w:rsid w:val="005759EE"/>
    <w:rsid w:val="00576C65"/>
    <w:rsid w:val="00577875"/>
    <w:rsid w:val="005802CC"/>
    <w:rsid w:val="00581074"/>
    <w:rsid w:val="00583F26"/>
    <w:rsid w:val="00583FC5"/>
    <w:rsid w:val="005849CE"/>
    <w:rsid w:val="00587898"/>
    <w:rsid w:val="0059098A"/>
    <w:rsid w:val="0059307E"/>
    <w:rsid w:val="005932AF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205B"/>
    <w:rsid w:val="005C42EC"/>
    <w:rsid w:val="005C440F"/>
    <w:rsid w:val="005C44CE"/>
    <w:rsid w:val="005C4E6A"/>
    <w:rsid w:val="005C6283"/>
    <w:rsid w:val="005D1791"/>
    <w:rsid w:val="005D5FA4"/>
    <w:rsid w:val="005D5FD9"/>
    <w:rsid w:val="005D6708"/>
    <w:rsid w:val="005E021E"/>
    <w:rsid w:val="005E0495"/>
    <w:rsid w:val="005E17FE"/>
    <w:rsid w:val="005E27A1"/>
    <w:rsid w:val="005E4607"/>
    <w:rsid w:val="005E5F8E"/>
    <w:rsid w:val="005E65C5"/>
    <w:rsid w:val="005F10CC"/>
    <w:rsid w:val="005F2DB7"/>
    <w:rsid w:val="005F3D2C"/>
    <w:rsid w:val="005F40E1"/>
    <w:rsid w:val="005F44A9"/>
    <w:rsid w:val="005F44BC"/>
    <w:rsid w:val="005F4A86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1717B"/>
    <w:rsid w:val="00620CF6"/>
    <w:rsid w:val="006218F8"/>
    <w:rsid w:val="00625109"/>
    <w:rsid w:val="00625603"/>
    <w:rsid w:val="00625A87"/>
    <w:rsid w:val="00625F0A"/>
    <w:rsid w:val="00626558"/>
    <w:rsid w:val="0063191D"/>
    <w:rsid w:val="006337EE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3BF7"/>
    <w:rsid w:val="0065550A"/>
    <w:rsid w:val="006566E9"/>
    <w:rsid w:val="00656BCF"/>
    <w:rsid w:val="006603D0"/>
    <w:rsid w:val="00660879"/>
    <w:rsid w:val="00662287"/>
    <w:rsid w:val="006637F2"/>
    <w:rsid w:val="00664526"/>
    <w:rsid w:val="00664C7A"/>
    <w:rsid w:val="00664FCB"/>
    <w:rsid w:val="006657F6"/>
    <w:rsid w:val="006671B4"/>
    <w:rsid w:val="00667B83"/>
    <w:rsid w:val="00667F5C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25D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32C"/>
    <w:rsid w:val="006B772E"/>
    <w:rsid w:val="006B7A2F"/>
    <w:rsid w:val="006B7D44"/>
    <w:rsid w:val="006C0733"/>
    <w:rsid w:val="006C0903"/>
    <w:rsid w:val="006C0D38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07F74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37B2E"/>
    <w:rsid w:val="0074024C"/>
    <w:rsid w:val="00740F9D"/>
    <w:rsid w:val="007418FA"/>
    <w:rsid w:val="00742A01"/>
    <w:rsid w:val="00742FE1"/>
    <w:rsid w:val="0074401A"/>
    <w:rsid w:val="0074441F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3E87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2E0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11310"/>
    <w:rsid w:val="00812A9C"/>
    <w:rsid w:val="00813410"/>
    <w:rsid w:val="00814342"/>
    <w:rsid w:val="008154DD"/>
    <w:rsid w:val="00815927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82A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6B"/>
    <w:rsid w:val="008511C0"/>
    <w:rsid w:val="0085654E"/>
    <w:rsid w:val="00860370"/>
    <w:rsid w:val="00860DD5"/>
    <w:rsid w:val="00860F15"/>
    <w:rsid w:val="008610DA"/>
    <w:rsid w:val="008618FF"/>
    <w:rsid w:val="00861CD1"/>
    <w:rsid w:val="008620BC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428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18A4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499C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21A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7554E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0F52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58E"/>
    <w:rsid w:val="00A21BEF"/>
    <w:rsid w:val="00A22E38"/>
    <w:rsid w:val="00A22FCF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69E5"/>
    <w:rsid w:val="00A67CFD"/>
    <w:rsid w:val="00A7107C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C7354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604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59A1"/>
    <w:rsid w:val="00B7098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4A05"/>
    <w:rsid w:val="00B95A02"/>
    <w:rsid w:val="00B965DC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13CC"/>
    <w:rsid w:val="00BE15A0"/>
    <w:rsid w:val="00BE237D"/>
    <w:rsid w:val="00BE6EFE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5C5B"/>
    <w:rsid w:val="00C46AF8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97CEA"/>
    <w:rsid w:val="00CA0474"/>
    <w:rsid w:val="00CA1A03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13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5B12"/>
    <w:rsid w:val="00CC6C67"/>
    <w:rsid w:val="00CD0BB3"/>
    <w:rsid w:val="00CD1A9E"/>
    <w:rsid w:val="00CD1EB5"/>
    <w:rsid w:val="00CD26DD"/>
    <w:rsid w:val="00CD3DC2"/>
    <w:rsid w:val="00CD4FE7"/>
    <w:rsid w:val="00CD5A6A"/>
    <w:rsid w:val="00CD5D91"/>
    <w:rsid w:val="00CE00EA"/>
    <w:rsid w:val="00CE0A43"/>
    <w:rsid w:val="00CE4483"/>
    <w:rsid w:val="00CE702A"/>
    <w:rsid w:val="00CF02EE"/>
    <w:rsid w:val="00CF0ED9"/>
    <w:rsid w:val="00CF1493"/>
    <w:rsid w:val="00CF1B78"/>
    <w:rsid w:val="00CF2D5B"/>
    <w:rsid w:val="00CF37F8"/>
    <w:rsid w:val="00CF40C5"/>
    <w:rsid w:val="00CF5EBE"/>
    <w:rsid w:val="00CF69A0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F25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793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336A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31B"/>
    <w:rsid w:val="00DA4554"/>
    <w:rsid w:val="00DA7EAB"/>
    <w:rsid w:val="00DB1169"/>
    <w:rsid w:val="00DB1197"/>
    <w:rsid w:val="00DB1630"/>
    <w:rsid w:val="00DB32C2"/>
    <w:rsid w:val="00DB38BC"/>
    <w:rsid w:val="00DB3FF6"/>
    <w:rsid w:val="00DB4037"/>
    <w:rsid w:val="00DB40A3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2E95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49D4"/>
    <w:rsid w:val="00E45298"/>
    <w:rsid w:val="00E454B7"/>
    <w:rsid w:val="00E47B44"/>
    <w:rsid w:val="00E47DF3"/>
    <w:rsid w:val="00E52C29"/>
    <w:rsid w:val="00E54436"/>
    <w:rsid w:val="00E555BA"/>
    <w:rsid w:val="00E559C4"/>
    <w:rsid w:val="00E56A86"/>
    <w:rsid w:val="00E57C96"/>
    <w:rsid w:val="00E609EF"/>
    <w:rsid w:val="00E6358E"/>
    <w:rsid w:val="00E6630E"/>
    <w:rsid w:val="00E66976"/>
    <w:rsid w:val="00E66B2C"/>
    <w:rsid w:val="00E67A66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6FBB"/>
    <w:rsid w:val="00EA7715"/>
    <w:rsid w:val="00EB0623"/>
    <w:rsid w:val="00EB0F1D"/>
    <w:rsid w:val="00EB16DD"/>
    <w:rsid w:val="00EB19ED"/>
    <w:rsid w:val="00EB27F3"/>
    <w:rsid w:val="00EB2C3B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324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65A0"/>
    <w:rsid w:val="00ED6B90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2B0"/>
    <w:rsid w:val="00F3071A"/>
    <w:rsid w:val="00F30D9B"/>
    <w:rsid w:val="00F30EF4"/>
    <w:rsid w:val="00F30FD4"/>
    <w:rsid w:val="00F3166A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84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broadcast-aud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mSdlE7Y1SJQ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mSdlE7Y1SJQ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707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7</cp:revision>
  <cp:lastPrinted>2023-02-14T21:09:00Z</cp:lastPrinted>
  <dcterms:created xsi:type="dcterms:W3CDTF">2025-10-13T19:04:00Z</dcterms:created>
  <dcterms:modified xsi:type="dcterms:W3CDTF">2025-10-16T15:44:00Z</dcterms:modified>
  <cp:category/>
</cp:coreProperties>
</file>